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B82F5C" w14:textId="3EA3D183" w:rsidR="000A32F1" w:rsidRPr="002E13C7" w:rsidRDefault="000A32F1" w:rsidP="000A32F1">
      <w:pPr>
        <w:rPr>
          <w:rFonts w:ascii="Verdana" w:hAnsi="Verdana"/>
          <w:sz w:val="28"/>
          <w:szCs w:val="28"/>
        </w:rPr>
      </w:pPr>
      <w:proofErr w:type="spellStart"/>
      <w:r w:rsidRPr="002E13C7">
        <w:rPr>
          <w:rFonts w:ascii="Verdana" w:hAnsi="Verdana"/>
          <w:sz w:val="28"/>
          <w:szCs w:val="28"/>
        </w:rPr>
        <w:t>MathBuilders</w:t>
      </w:r>
      <w:proofErr w:type="spellEnd"/>
      <w:r w:rsidRPr="002E13C7">
        <w:rPr>
          <w:rFonts w:ascii="Verdana" w:hAnsi="Verdana"/>
          <w:sz w:val="28"/>
          <w:szCs w:val="28"/>
        </w:rPr>
        <w:t xml:space="preserve"> </w:t>
      </w:r>
      <w:r w:rsidR="0050587C" w:rsidRPr="002E13C7">
        <w:rPr>
          <w:rFonts w:ascii="Verdana" w:hAnsi="Verdana"/>
          <w:sz w:val="28"/>
          <w:szCs w:val="28"/>
        </w:rPr>
        <w:t>Sorting</w:t>
      </w:r>
      <w:r w:rsidRPr="002E13C7">
        <w:rPr>
          <w:rFonts w:ascii="Verdana" w:hAnsi="Verdana"/>
          <w:sz w:val="28"/>
          <w:szCs w:val="28"/>
        </w:rPr>
        <w:t xml:space="preserve"> (Unit 1) Reference Sheet 2-</w:t>
      </w:r>
      <w:r w:rsidR="002E13C7" w:rsidRPr="002E13C7">
        <w:rPr>
          <w:rFonts w:ascii="Verdana" w:hAnsi="Verdana"/>
          <w:sz w:val="28"/>
          <w:szCs w:val="28"/>
        </w:rPr>
        <w:t>10</w:t>
      </w:r>
      <w:r w:rsidRPr="002E13C7">
        <w:rPr>
          <w:rFonts w:ascii="Verdana" w:hAnsi="Verdana"/>
          <w:sz w:val="28"/>
          <w:szCs w:val="28"/>
        </w:rPr>
        <w:t>-202</w:t>
      </w:r>
      <w:r w:rsidR="002E13C7" w:rsidRPr="002E13C7">
        <w:rPr>
          <w:rFonts w:ascii="Verdana" w:hAnsi="Verdana"/>
          <w:sz w:val="28"/>
          <w:szCs w:val="28"/>
        </w:rPr>
        <w:t>6</w:t>
      </w:r>
    </w:p>
    <w:p w14:paraId="4FFDC240" w14:textId="77777777" w:rsidR="000A32F1" w:rsidRPr="008264F2" w:rsidRDefault="000A32F1" w:rsidP="000A32F1">
      <w:pPr>
        <w:rPr>
          <w:rFonts w:ascii="Verdana" w:hAnsi="Verdana"/>
        </w:rPr>
      </w:pPr>
      <w:r w:rsidRPr="008264F2">
        <w:rPr>
          <w:rFonts w:ascii="Verdana" w:hAnsi="Verdana"/>
        </w:rPr>
        <w:t xml:space="preserve"> The following manipulatives have been discontinued:</w:t>
      </w:r>
    </w:p>
    <w:p w14:paraId="1BF1FE8A" w14:textId="4C8D6CD7" w:rsidR="00385EAE" w:rsidRPr="002E13C7" w:rsidRDefault="00385EAE" w:rsidP="00385EAE">
      <w:pPr>
        <w:jc w:val="both"/>
        <w:rPr>
          <w:rFonts w:ascii="Verdana" w:hAnsi="Verdana" w:cs="Arial"/>
        </w:rPr>
      </w:pPr>
      <w:r w:rsidRPr="002E13C7">
        <w:rPr>
          <w:rFonts w:ascii="Verdana" w:hAnsi="Verdana" w:cs="Helvetica"/>
          <w:color w:val="000000"/>
          <w:spacing w:val="2"/>
          <w:shd w:val="clear" w:color="auto" w:fill="FFFFFF"/>
        </w:rPr>
        <w:t>7-03560-00</w:t>
      </w:r>
      <w:r w:rsidRPr="002E13C7">
        <w:rPr>
          <w:rFonts w:ascii="Verdana" w:hAnsi="Verdana" w:cs="Arial"/>
        </w:rPr>
        <w:t xml:space="preserve"> </w:t>
      </w:r>
      <w:proofErr w:type="spellStart"/>
      <w:r w:rsidRPr="002E13C7">
        <w:rPr>
          <w:rFonts w:ascii="Verdana" w:hAnsi="Verdana" w:cs="Arial"/>
        </w:rPr>
        <w:t>MathBuilders</w:t>
      </w:r>
      <w:proofErr w:type="spellEnd"/>
      <w:r w:rsidRPr="002E13C7">
        <w:rPr>
          <w:rFonts w:ascii="Verdana" w:hAnsi="Verdana" w:cs="Arial"/>
        </w:rPr>
        <w:t xml:space="preserve">, Unit 1: Matching, Sorting, and Patterning Kit </w:t>
      </w:r>
    </w:p>
    <w:p w14:paraId="6215C72F" w14:textId="3065FB09" w:rsidR="00385EAE" w:rsidRPr="002E13C7" w:rsidRDefault="00385EAE" w:rsidP="00385EAE">
      <w:pPr>
        <w:spacing w:line="480" w:lineRule="auto"/>
        <w:jc w:val="both"/>
        <w:rPr>
          <w:rFonts w:ascii="Verdana" w:hAnsi="Verdana" w:cs="Arial"/>
        </w:rPr>
      </w:pPr>
      <w:r w:rsidRPr="002E13C7">
        <w:rPr>
          <w:rFonts w:ascii="Verdana" w:hAnsi="Verdana" w:cs="Helvetica"/>
          <w:color w:val="000000"/>
          <w:spacing w:val="2"/>
          <w:shd w:val="clear" w:color="auto" w:fill="FFFFFF"/>
        </w:rPr>
        <w:t>7-03560-01</w:t>
      </w:r>
      <w:r w:rsidRPr="002E13C7">
        <w:rPr>
          <w:rFonts w:ascii="Verdana" w:hAnsi="Verdana" w:cs="Helvetica"/>
          <w:b/>
          <w:bCs/>
          <w:color w:val="000000"/>
          <w:spacing w:val="2"/>
          <w:shd w:val="clear" w:color="auto" w:fill="FFFFFF"/>
        </w:rPr>
        <w:t xml:space="preserve"> </w:t>
      </w:r>
      <w:proofErr w:type="spellStart"/>
      <w:r w:rsidRPr="002E13C7">
        <w:rPr>
          <w:rFonts w:ascii="Verdana" w:hAnsi="Verdana" w:cs="Arial"/>
        </w:rPr>
        <w:t>MathBuilders</w:t>
      </w:r>
      <w:proofErr w:type="spellEnd"/>
      <w:r w:rsidRPr="002E13C7">
        <w:rPr>
          <w:rFonts w:ascii="Verdana" w:hAnsi="Verdana" w:cs="Arial"/>
        </w:rPr>
        <w:t xml:space="preserve"> Unit 1 Teacher’s Guide (Now available as a free download.)</w:t>
      </w:r>
    </w:p>
    <w:p w14:paraId="0D286E53" w14:textId="69BFAE90" w:rsidR="000A32F1" w:rsidRPr="002E13C7" w:rsidRDefault="002E13C7" w:rsidP="00385EAE">
      <w:pPr>
        <w:spacing w:line="480" w:lineRule="auto"/>
        <w:jc w:val="both"/>
        <w:rPr>
          <w:rFonts w:ascii="Verdana" w:hAnsi="Verdana" w:cs="Arial"/>
        </w:rPr>
      </w:pPr>
      <w:r w:rsidRPr="002E13C7">
        <w:rPr>
          <w:rFonts w:ascii="Verdana" w:hAnsi="Verdana" w:cs="Helvetica"/>
          <w:color w:val="000000"/>
          <w:spacing w:val="2"/>
          <w:shd w:val="clear" w:color="auto" w:fill="FFFFFF"/>
        </w:rPr>
        <w:t>5-03560-02</w:t>
      </w:r>
      <w:r w:rsidRPr="002E13C7">
        <w:rPr>
          <w:rFonts w:ascii="Verdana" w:hAnsi="Verdana" w:cs="Helvetica"/>
          <w:b/>
          <w:bCs/>
          <w:color w:val="000000"/>
          <w:spacing w:val="2"/>
          <w:shd w:val="clear" w:color="auto" w:fill="FFFFFF"/>
        </w:rPr>
        <w:t xml:space="preserve"> </w:t>
      </w:r>
      <w:proofErr w:type="spellStart"/>
      <w:r w:rsidR="00385EAE" w:rsidRPr="002E13C7">
        <w:rPr>
          <w:rFonts w:ascii="Verdana" w:hAnsi="Verdana" w:cs="Arial"/>
        </w:rPr>
        <w:t>Math</w:t>
      </w:r>
      <w:r>
        <w:rPr>
          <w:rFonts w:ascii="Verdana" w:hAnsi="Verdana" w:cs="Arial"/>
        </w:rPr>
        <w:t>B</w:t>
      </w:r>
      <w:r w:rsidR="00385EAE" w:rsidRPr="002E13C7">
        <w:rPr>
          <w:rFonts w:ascii="Verdana" w:hAnsi="Verdana" w:cs="Arial"/>
        </w:rPr>
        <w:t>uilders</w:t>
      </w:r>
      <w:proofErr w:type="spellEnd"/>
      <w:r w:rsidR="00385EAE" w:rsidRPr="002E13C7">
        <w:rPr>
          <w:rFonts w:ascii="Verdana" w:hAnsi="Verdana" w:cs="Arial"/>
        </w:rPr>
        <w:t xml:space="preserve"> Unit 1 Consumables Pack (Now available as a free download.)</w:t>
      </w:r>
    </w:p>
    <w:p w14:paraId="436BAFFC" w14:textId="70B11828" w:rsidR="000A32F1" w:rsidRPr="008264F2" w:rsidRDefault="000A32F1" w:rsidP="000A32F1">
      <w:pPr>
        <w:rPr>
          <w:rFonts w:ascii="Verdana" w:hAnsi="Verdana"/>
        </w:rPr>
      </w:pPr>
      <w:r w:rsidRPr="008264F2">
        <w:rPr>
          <w:rFonts w:ascii="Verdana" w:hAnsi="Verdana"/>
        </w:rPr>
        <w:t xml:space="preserve">The Products below are recommended to </w:t>
      </w:r>
      <w:r w:rsidR="0050587C" w:rsidRPr="008264F2">
        <w:rPr>
          <w:rFonts w:ascii="Verdana" w:hAnsi="Verdana"/>
        </w:rPr>
        <w:t xml:space="preserve">use to teach sorting, </w:t>
      </w:r>
      <w:r w:rsidR="008264F2" w:rsidRPr="008264F2">
        <w:rPr>
          <w:rFonts w:ascii="Verdana" w:hAnsi="Verdana"/>
        </w:rPr>
        <w:t xml:space="preserve">matching, </w:t>
      </w:r>
      <w:r w:rsidR="001B1726">
        <w:rPr>
          <w:rFonts w:ascii="Verdana" w:hAnsi="Verdana"/>
        </w:rPr>
        <w:t xml:space="preserve">and </w:t>
      </w:r>
      <w:r w:rsidR="0050587C" w:rsidRPr="008264F2">
        <w:rPr>
          <w:rFonts w:ascii="Verdana" w:hAnsi="Verdana"/>
        </w:rPr>
        <w:t>patterns</w:t>
      </w:r>
      <w:r w:rsidR="008264F2" w:rsidRPr="008264F2">
        <w:rPr>
          <w:rFonts w:ascii="Verdana" w:hAnsi="Verdana"/>
        </w:rPr>
        <w:t xml:space="preserve"> with</w:t>
      </w:r>
      <w:r w:rsidR="0050587C" w:rsidRPr="008264F2">
        <w:rPr>
          <w:rFonts w:ascii="Verdana" w:hAnsi="Verdana"/>
        </w:rPr>
        <w:t xml:space="preserve"> shapes</w:t>
      </w:r>
      <w:r w:rsidR="00664C16">
        <w:rPr>
          <w:rFonts w:ascii="Verdana" w:hAnsi="Verdana"/>
        </w:rPr>
        <w:t xml:space="preserve"> and texture</w:t>
      </w:r>
      <w:r w:rsidRPr="008264F2">
        <w:rPr>
          <w:rFonts w:ascii="Verdana" w:hAnsi="Verdana"/>
        </w:rPr>
        <w:t>:</w:t>
      </w:r>
    </w:p>
    <w:p w14:paraId="04C0C234" w14:textId="77777777" w:rsidR="000A32F1" w:rsidRPr="008264F2" w:rsidRDefault="000A32F1" w:rsidP="000A32F1">
      <w:pPr>
        <w:spacing w:line="259" w:lineRule="auto"/>
        <w:ind w:left="720" w:hanging="360"/>
        <w:rPr>
          <w:rFonts w:ascii="Verdana" w:hAnsi="Verdana"/>
        </w:rPr>
      </w:pPr>
    </w:p>
    <w:p w14:paraId="03E1E36B" w14:textId="22D3279E" w:rsidR="008F5056" w:rsidRDefault="008F5056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proofErr w:type="spellStart"/>
      <w:r>
        <w:rPr>
          <w:rFonts w:ascii="Verdana" w:hAnsi="Verdana" w:cstheme="minorHAnsi"/>
          <w:color w:val="000000"/>
          <w:spacing w:val="2"/>
          <w:shd w:val="clear" w:color="auto" w:fill="FFFFFF"/>
        </w:rPr>
        <w:t>Mathbuilders</w:t>
      </w:r>
      <w:proofErr w:type="spellEnd"/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Sorting Pack - </w:t>
      </w:r>
      <w:r w:rsidR="004B23EE" w:rsidRPr="004B23EE">
        <w:rPr>
          <w:rFonts w:ascii="Verdana" w:hAnsi="Verdana" w:cstheme="minorHAnsi"/>
          <w:color w:val="000000" w:themeColor="text1"/>
          <w:spacing w:val="2"/>
          <w:shd w:val="clear" w:color="auto" w:fill="FFFFFF"/>
        </w:rPr>
        <w:t>1-42110-00</w:t>
      </w:r>
    </w:p>
    <w:p w14:paraId="09768DA2" w14:textId="3AEBD1F1" w:rsidR="00F40108" w:rsidRPr="00F40108" w:rsidRDefault="00F40108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r>
        <w:rPr>
          <w:rFonts w:ascii="Verdana" w:hAnsi="Verdana" w:cstheme="minorHAnsi"/>
          <w:color w:val="000000"/>
          <w:spacing w:val="2"/>
          <w:shd w:val="clear" w:color="auto" w:fill="FFFFFF"/>
        </w:rPr>
        <w:t>Textured Sorting Circles and Shapes -</w:t>
      </w:r>
      <w:r w:rsidRPr="00F40108"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  <w:r w:rsidRPr="00F40108">
        <w:rPr>
          <w:rFonts w:ascii="Helvetica" w:hAnsi="Helvetica" w:cs="Helvetica"/>
          <w:color w:val="000000"/>
          <w:spacing w:val="2"/>
          <w:shd w:val="clear" w:color="auto" w:fill="FFFFFF"/>
        </w:rPr>
        <w:t xml:space="preserve">1-08834-00 </w:t>
      </w:r>
      <w:hyperlink r:id="rId5" w:history="1">
        <w:r w:rsidRPr="00E50F77">
          <w:rPr>
            <w:rStyle w:val="Hyperlink"/>
            <w:rFonts w:ascii="Verdana" w:hAnsi="Verdana" w:cstheme="minorHAnsi"/>
            <w:spacing w:val="2"/>
            <w:shd w:val="clear" w:color="auto" w:fill="FFFFFF"/>
          </w:rPr>
          <w:t>https://www.aph.org/product/textured-sorting-circles-and-shapes/</w:t>
        </w:r>
      </w:hyperlink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</w:p>
    <w:p w14:paraId="6C9975ED" w14:textId="37152B96" w:rsidR="00F40108" w:rsidRDefault="00F40108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Picture Maker Wheatley Tactile Diagramming Kit - </w:t>
      </w:r>
      <w:r w:rsidRPr="00F40108">
        <w:rPr>
          <w:rFonts w:ascii="Helvetica" w:hAnsi="Helvetica" w:cs="Helvetica"/>
          <w:color w:val="000000"/>
          <w:spacing w:val="2"/>
          <w:shd w:val="clear" w:color="auto" w:fill="FFFFFF"/>
        </w:rPr>
        <w:t xml:space="preserve">1-08838-00 </w:t>
      </w:r>
      <w:hyperlink r:id="rId6" w:history="1">
        <w:r w:rsidRPr="00E50F77">
          <w:rPr>
            <w:rStyle w:val="Hyperlink"/>
            <w:rFonts w:ascii="Verdana" w:hAnsi="Verdana" w:cstheme="minorHAnsi"/>
            <w:spacing w:val="2"/>
            <w:shd w:val="clear" w:color="auto" w:fill="FFFFFF"/>
          </w:rPr>
          <w:t>https://www.aph.org/product/picture-maker-wheatley-tactile-diagramming-kit/</w:t>
        </w:r>
      </w:hyperlink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</w:p>
    <w:p w14:paraId="2D1D32AB" w14:textId="1EC8E04A" w:rsidR="003A36F6" w:rsidRDefault="003A36F6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Picture Maker Geometric Textured Shapes - </w:t>
      </w:r>
      <w:r w:rsidRPr="003A36F6">
        <w:rPr>
          <w:rFonts w:ascii="Helvetica" w:hAnsi="Helvetica" w:cs="Helvetica"/>
          <w:color w:val="000000"/>
          <w:spacing w:val="2"/>
          <w:shd w:val="clear" w:color="auto" w:fill="FFFFFF"/>
        </w:rPr>
        <w:t xml:space="preserve">1-08838-01 </w:t>
      </w:r>
      <w:hyperlink r:id="rId7" w:history="1">
        <w:r w:rsidRPr="00E50F77">
          <w:rPr>
            <w:rStyle w:val="Hyperlink"/>
            <w:rFonts w:ascii="Verdana" w:hAnsi="Verdana" w:cstheme="minorHAnsi"/>
            <w:spacing w:val="2"/>
            <w:shd w:val="clear" w:color="auto" w:fill="FFFFFF"/>
          </w:rPr>
          <w:t>https://www.aph.org/product/picture-maker-geometric-textured-shapes/</w:t>
        </w:r>
      </w:hyperlink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</w:p>
    <w:p w14:paraId="06DBE754" w14:textId="44089729" w:rsidR="003A36F6" w:rsidRPr="00F40108" w:rsidRDefault="003A36F6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Picture Maker Textured Strips - </w:t>
      </w:r>
      <w:r w:rsidRPr="003A36F6">
        <w:rPr>
          <w:rFonts w:ascii="Helvetica" w:hAnsi="Helvetica" w:cs="Helvetica"/>
          <w:color w:val="000000"/>
          <w:spacing w:val="2"/>
          <w:shd w:val="clear" w:color="auto" w:fill="FFFFFF"/>
        </w:rPr>
        <w:t>1-08838-02</w:t>
      </w:r>
      <w:r w:rsidRPr="003A36F6"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  <w:hyperlink r:id="rId8" w:history="1">
        <w:r w:rsidRPr="00E50F77">
          <w:rPr>
            <w:rStyle w:val="Hyperlink"/>
            <w:rFonts w:ascii="Verdana" w:hAnsi="Verdana" w:cstheme="minorHAnsi"/>
            <w:spacing w:val="2"/>
            <w:shd w:val="clear" w:color="auto" w:fill="FFFFFF"/>
          </w:rPr>
          <w:t>https://www.aph.org/product/picture-maker-textured-strips/</w:t>
        </w:r>
      </w:hyperlink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</w:p>
    <w:p w14:paraId="2E5E51C8" w14:textId="554E0E77" w:rsidR="00664C16" w:rsidRPr="00664C16" w:rsidRDefault="00664C16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Picture Maker Textured Shapes - </w:t>
      </w:r>
      <w:r w:rsidRPr="00664C16">
        <w:rPr>
          <w:rFonts w:ascii="Helvetica" w:hAnsi="Helvetica" w:cs="Helvetica"/>
          <w:color w:val="000000"/>
          <w:spacing w:val="2"/>
          <w:shd w:val="clear" w:color="auto" w:fill="FFFFFF"/>
        </w:rPr>
        <w:t xml:space="preserve">61-151-168 </w:t>
      </w:r>
      <w:hyperlink r:id="rId9" w:history="1">
        <w:r w:rsidRPr="00E50F77">
          <w:rPr>
            <w:rStyle w:val="Hyperlink"/>
            <w:rFonts w:ascii="Verdana" w:hAnsi="Verdana" w:cstheme="minorHAnsi"/>
            <w:spacing w:val="2"/>
            <w:shd w:val="clear" w:color="auto" w:fill="FFFFFF"/>
          </w:rPr>
          <w:t>https://www.aph.org/product/picture-maker-bag-b-textured-shapes/</w:t>
        </w:r>
      </w:hyperlink>
      <w:r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</w:t>
      </w:r>
    </w:p>
    <w:p w14:paraId="370A5699" w14:textId="26EB5D12" w:rsidR="000A32F1" w:rsidRPr="008264F2" w:rsidRDefault="000A32F1" w:rsidP="008264F2">
      <w:pPr>
        <w:pStyle w:val="ListParagraph"/>
        <w:numPr>
          <w:ilvl w:val="0"/>
          <w:numId w:val="2"/>
        </w:numPr>
        <w:spacing w:line="259" w:lineRule="auto"/>
        <w:rPr>
          <w:rFonts w:ascii="Verdana" w:hAnsi="Verdana" w:cstheme="minorHAnsi"/>
          <w:color w:val="000000"/>
          <w:spacing w:val="2"/>
          <w:shd w:val="clear" w:color="auto" w:fill="FFFFFF"/>
        </w:rPr>
      </w:pPr>
      <w:r w:rsidRPr="008264F2">
        <w:rPr>
          <w:rFonts w:ascii="Verdana" w:hAnsi="Verdana" w:cstheme="minorHAnsi"/>
        </w:rPr>
        <w:t>Felt Board Black -</w:t>
      </w:r>
      <w:r w:rsidRPr="008264F2">
        <w:rPr>
          <w:rFonts w:ascii="Verdana" w:hAnsi="Verdana" w:cstheme="minorHAnsi"/>
          <w:color w:val="000000"/>
          <w:spacing w:val="2"/>
          <w:shd w:val="clear" w:color="auto" w:fill="FFFFFF"/>
        </w:rPr>
        <w:t xml:space="preserve"> 61-314-026 </w:t>
      </w:r>
      <w:hyperlink r:id="rId10" w:history="1">
        <w:r w:rsidR="008264F2" w:rsidRPr="00AF3589">
          <w:rPr>
            <w:rStyle w:val="Hyperlink"/>
            <w:rFonts w:ascii="Verdana" w:hAnsi="Verdana" w:cstheme="minorHAnsi"/>
          </w:rPr>
          <w:t>https://www.aph.org/product/felt-board-black-13x20-75-inch/</w:t>
        </w:r>
      </w:hyperlink>
      <w:r w:rsidRPr="008264F2">
        <w:rPr>
          <w:rFonts w:ascii="Verdana" w:hAnsi="Verdana" w:cstheme="minorHAnsi"/>
        </w:rPr>
        <w:t xml:space="preserve"> </w:t>
      </w:r>
    </w:p>
    <w:p w14:paraId="36DA793A" w14:textId="19BA3CB5" w:rsidR="00941DC4" w:rsidRDefault="00941DC4" w:rsidP="008264F2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941DC4">
        <w:rPr>
          <w:rFonts w:ascii="Verdana" w:hAnsi="Verdana"/>
        </w:rPr>
        <w:t xml:space="preserve">Feel N Peel Stickers Point Symbols - </w:t>
      </w:r>
      <w:r w:rsidRPr="00941DC4">
        <w:rPr>
          <w:rFonts w:ascii="Verdana" w:hAnsi="Verdana" w:cs="Helvetica"/>
          <w:color w:val="000000"/>
          <w:spacing w:val="2"/>
          <w:shd w:val="clear" w:color="auto" w:fill="FFFFFF"/>
        </w:rPr>
        <w:t xml:space="preserve">1-08846-00 </w:t>
      </w:r>
      <w:r w:rsidRPr="00941DC4">
        <w:rPr>
          <w:rFonts w:ascii="Verdana" w:hAnsi="Verdana"/>
        </w:rPr>
        <w:t xml:space="preserve"> </w:t>
      </w:r>
      <w:hyperlink r:id="rId11" w:history="1">
        <w:r w:rsidRPr="00555042">
          <w:rPr>
            <w:rStyle w:val="Hyperlink"/>
            <w:rFonts w:ascii="Verdana" w:hAnsi="Verdana"/>
          </w:rPr>
          <w:t>https://www.aph.org/product/feel-n-peel-stickers-point-symbols-over-1200-stickers/</w:t>
        </w:r>
      </w:hyperlink>
      <w:r>
        <w:rPr>
          <w:rFonts w:ascii="Verdana" w:hAnsi="Verdana"/>
        </w:rPr>
        <w:t xml:space="preserve"> </w:t>
      </w:r>
    </w:p>
    <w:p w14:paraId="787D6453" w14:textId="69B09895" w:rsidR="00261A8F" w:rsidRDefault="0050587C" w:rsidP="008264F2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8264F2">
        <w:rPr>
          <w:rFonts w:ascii="Verdana" w:hAnsi="Verdana"/>
        </w:rPr>
        <w:t xml:space="preserve">Bell bracelet- </w:t>
      </w:r>
      <w:r w:rsidRPr="008264F2">
        <w:rPr>
          <w:rFonts w:ascii="Verdana" w:hAnsi="Verdana" w:cs="Helvetica"/>
          <w:color w:val="000000"/>
          <w:spacing w:val="2"/>
          <w:shd w:val="clear" w:color="auto" w:fill="FFFFFF"/>
        </w:rPr>
        <w:t>61-112-041</w:t>
      </w:r>
      <w:r w:rsidRPr="008264F2">
        <w:rPr>
          <w:rFonts w:ascii="Verdana" w:hAnsi="Verdana"/>
        </w:rPr>
        <w:t xml:space="preserve"> </w:t>
      </w:r>
      <w:hyperlink r:id="rId12" w:history="1">
        <w:r w:rsidRPr="008264F2">
          <w:rPr>
            <w:rStyle w:val="Hyperlink"/>
            <w:rFonts w:ascii="Verdana" w:hAnsi="Verdana"/>
          </w:rPr>
          <w:t>https://www.aph.org/product/lets-see-sensory-kit-and-slk-kit-bell-bracelet/</w:t>
        </w:r>
      </w:hyperlink>
      <w:r w:rsidRPr="008264F2">
        <w:rPr>
          <w:rFonts w:ascii="Verdana" w:hAnsi="Verdana"/>
        </w:rPr>
        <w:t xml:space="preserve"> </w:t>
      </w:r>
    </w:p>
    <w:p w14:paraId="12211A72" w14:textId="294EB630" w:rsidR="00664C16" w:rsidRPr="008264F2" w:rsidRDefault="00664C16" w:rsidP="008264F2">
      <w:pPr>
        <w:pStyle w:val="ListParagraph"/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 xml:space="preserve">Giant Textured Beads with Pattern Matching Cards - </w:t>
      </w:r>
      <w:r w:rsidRPr="00664C16">
        <w:rPr>
          <w:rFonts w:ascii="Helvetica" w:hAnsi="Helvetica" w:cs="Helvetica"/>
          <w:color w:val="000000"/>
          <w:spacing w:val="2"/>
          <w:shd w:val="clear" w:color="auto" w:fill="FFFFFF"/>
        </w:rPr>
        <w:t xml:space="preserve">1-03778-00 </w:t>
      </w:r>
      <w:hyperlink r:id="rId13" w:history="1">
        <w:r w:rsidRPr="00E50F77">
          <w:rPr>
            <w:rStyle w:val="Hyperlink"/>
            <w:rFonts w:ascii="Verdana" w:hAnsi="Verdana"/>
          </w:rPr>
          <w:t>https://www.aph.org/product/giant-textured-beads-with-pattern-matching-cards/</w:t>
        </w:r>
      </w:hyperlink>
      <w:r>
        <w:rPr>
          <w:rFonts w:ascii="Verdana" w:hAnsi="Verdana"/>
        </w:rPr>
        <w:t xml:space="preserve"> </w:t>
      </w:r>
    </w:p>
    <w:sectPr w:rsidR="00664C16" w:rsidRPr="00826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BB36B6"/>
    <w:multiLevelType w:val="hybridMultilevel"/>
    <w:tmpl w:val="55923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B015CC"/>
    <w:multiLevelType w:val="hybridMultilevel"/>
    <w:tmpl w:val="CBB097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251317">
    <w:abstractNumId w:val="1"/>
  </w:num>
  <w:num w:numId="2" w16cid:durableId="64095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0sjQzNzIzszA3tTRV0lEKTi0uzszPAykwrgUAPTZD/iwAAAA="/>
  </w:docVars>
  <w:rsids>
    <w:rsidRoot w:val="000A32F1"/>
    <w:rsid w:val="00000BE7"/>
    <w:rsid w:val="000121D0"/>
    <w:rsid w:val="00017B33"/>
    <w:rsid w:val="00027142"/>
    <w:rsid w:val="00027B50"/>
    <w:rsid w:val="00034D08"/>
    <w:rsid w:val="00037C34"/>
    <w:rsid w:val="00040698"/>
    <w:rsid w:val="000443C0"/>
    <w:rsid w:val="00051AE4"/>
    <w:rsid w:val="00052647"/>
    <w:rsid w:val="000565C0"/>
    <w:rsid w:val="00057B26"/>
    <w:rsid w:val="00057DE7"/>
    <w:rsid w:val="000672B3"/>
    <w:rsid w:val="0007207D"/>
    <w:rsid w:val="00074237"/>
    <w:rsid w:val="00081C06"/>
    <w:rsid w:val="00084C85"/>
    <w:rsid w:val="00090930"/>
    <w:rsid w:val="00090959"/>
    <w:rsid w:val="00090F2C"/>
    <w:rsid w:val="00097D84"/>
    <w:rsid w:val="000A3022"/>
    <w:rsid w:val="000A32F1"/>
    <w:rsid w:val="000A5A24"/>
    <w:rsid w:val="000B4BFF"/>
    <w:rsid w:val="000C2252"/>
    <w:rsid w:val="000C366A"/>
    <w:rsid w:val="000C6B77"/>
    <w:rsid w:val="000C7DE4"/>
    <w:rsid w:val="000D01BD"/>
    <w:rsid w:val="000D12F6"/>
    <w:rsid w:val="000D1E6A"/>
    <w:rsid w:val="000D4470"/>
    <w:rsid w:val="000D7B18"/>
    <w:rsid w:val="000E3344"/>
    <w:rsid w:val="000E55F7"/>
    <w:rsid w:val="000E585E"/>
    <w:rsid w:val="000E7198"/>
    <w:rsid w:val="00100E09"/>
    <w:rsid w:val="00102B66"/>
    <w:rsid w:val="00111CC2"/>
    <w:rsid w:val="0011452E"/>
    <w:rsid w:val="00115DD4"/>
    <w:rsid w:val="00121C40"/>
    <w:rsid w:val="00126998"/>
    <w:rsid w:val="00127ECC"/>
    <w:rsid w:val="001308A8"/>
    <w:rsid w:val="0013338B"/>
    <w:rsid w:val="0013682B"/>
    <w:rsid w:val="00136DC7"/>
    <w:rsid w:val="00140A11"/>
    <w:rsid w:val="00150226"/>
    <w:rsid w:val="00156395"/>
    <w:rsid w:val="001626DE"/>
    <w:rsid w:val="00165CB6"/>
    <w:rsid w:val="00177406"/>
    <w:rsid w:val="00183E8D"/>
    <w:rsid w:val="0018580A"/>
    <w:rsid w:val="0019031D"/>
    <w:rsid w:val="00195610"/>
    <w:rsid w:val="001A3997"/>
    <w:rsid w:val="001A474C"/>
    <w:rsid w:val="001B14D7"/>
    <w:rsid w:val="001B1726"/>
    <w:rsid w:val="001B2000"/>
    <w:rsid w:val="001C0F8E"/>
    <w:rsid w:val="001D2F18"/>
    <w:rsid w:val="001D2F4D"/>
    <w:rsid w:val="001D5100"/>
    <w:rsid w:val="001D6417"/>
    <w:rsid w:val="001E6FB0"/>
    <w:rsid w:val="001F088B"/>
    <w:rsid w:val="002009F8"/>
    <w:rsid w:val="00200E02"/>
    <w:rsid w:val="002044D9"/>
    <w:rsid w:val="002063C6"/>
    <w:rsid w:val="002116FC"/>
    <w:rsid w:val="0021227E"/>
    <w:rsid w:val="00212B19"/>
    <w:rsid w:val="00212C71"/>
    <w:rsid w:val="00213361"/>
    <w:rsid w:val="002179E8"/>
    <w:rsid w:val="002277E1"/>
    <w:rsid w:val="00235E1B"/>
    <w:rsid w:val="00236D94"/>
    <w:rsid w:val="00237955"/>
    <w:rsid w:val="002400B1"/>
    <w:rsid w:val="002431F3"/>
    <w:rsid w:val="00246517"/>
    <w:rsid w:val="00250404"/>
    <w:rsid w:val="00261A8F"/>
    <w:rsid w:val="002652C4"/>
    <w:rsid w:val="0027069E"/>
    <w:rsid w:val="0027417F"/>
    <w:rsid w:val="00290CCA"/>
    <w:rsid w:val="002912B8"/>
    <w:rsid w:val="00292B86"/>
    <w:rsid w:val="00294CC9"/>
    <w:rsid w:val="00295C57"/>
    <w:rsid w:val="002A59F4"/>
    <w:rsid w:val="002A6505"/>
    <w:rsid w:val="002B51D0"/>
    <w:rsid w:val="002C3A9A"/>
    <w:rsid w:val="002C45D6"/>
    <w:rsid w:val="002C7874"/>
    <w:rsid w:val="002D0F26"/>
    <w:rsid w:val="002D446C"/>
    <w:rsid w:val="002D4BC4"/>
    <w:rsid w:val="002D4BC5"/>
    <w:rsid w:val="002E13C7"/>
    <w:rsid w:val="002E5A04"/>
    <w:rsid w:val="002E7EF1"/>
    <w:rsid w:val="002F28A7"/>
    <w:rsid w:val="002F29EF"/>
    <w:rsid w:val="002F56F2"/>
    <w:rsid w:val="002F5AEA"/>
    <w:rsid w:val="002F73E8"/>
    <w:rsid w:val="003012D7"/>
    <w:rsid w:val="00302EB0"/>
    <w:rsid w:val="003063A7"/>
    <w:rsid w:val="00310E80"/>
    <w:rsid w:val="00312576"/>
    <w:rsid w:val="0032745B"/>
    <w:rsid w:val="00330E40"/>
    <w:rsid w:val="00341F1A"/>
    <w:rsid w:val="0034747A"/>
    <w:rsid w:val="0035144B"/>
    <w:rsid w:val="00352F22"/>
    <w:rsid w:val="00364AA0"/>
    <w:rsid w:val="00366422"/>
    <w:rsid w:val="00370F6D"/>
    <w:rsid w:val="00374FC9"/>
    <w:rsid w:val="003806EE"/>
    <w:rsid w:val="00381813"/>
    <w:rsid w:val="00385461"/>
    <w:rsid w:val="00385EAE"/>
    <w:rsid w:val="00390294"/>
    <w:rsid w:val="00394641"/>
    <w:rsid w:val="00395F34"/>
    <w:rsid w:val="003A36F6"/>
    <w:rsid w:val="003A7EFA"/>
    <w:rsid w:val="003D10E6"/>
    <w:rsid w:val="003D181E"/>
    <w:rsid w:val="003D321E"/>
    <w:rsid w:val="003D5A5D"/>
    <w:rsid w:val="003E0142"/>
    <w:rsid w:val="003E25A0"/>
    <w:rsid w:val="003F1415"/>
    <w:rsid w:val="003F29C9"/>
    <w:rsid w:val="00404F9B"/>
    <w:rsid w:val="004135AD"/>
    <w:rsid w:val="00415A5B"/>
    <w:rsid w:val="00417DDC"/>
    <w:rsid w:val="00420A0D"/>
    <w:rsid w:val="00420BD6"/>
    <w:rsid w:val="004242B3"/>
    <w:rsid w:val="00427642"/>
    <w:rsid w:val="00427894"/>
    <w:rsid w:val="00435531"/>
    <w:rsid w:val="00441758"/>
    <w:rsid w:val="00443E64"/>
    <w:rsid w:val="00447AB8"/>
    <w:rsid w:val="00457B9F"/>
    <w:rsid w:val="00484599"/>
    <w:rsid w:val="00487D83"/>
    <w:rsid w:val="0049658E"/>
    <w:rsid w:val="004B23EE"/>
    <w:rsid w:val="004B3F68"/>
    <w:rsid w:val="004C6148"/>
    <w:rsid w:val="004D1723"/>
    <w:rsid w:val="004D2182"/>
    <w:rsid w:val="004D422C"/>
    <w:rsid w:val="004D602C"/>
    <w:rsid w:val="004D7853"/>
    <w:rsid w:val="004E5DA1"/>
    <w:rsid w:val="004E5FCA"/>
    <w:rsid w:val="004E7967"/>
    <w:rsid w:val="004F0AAF"/>
    <w:rsid w:val="004F2FF7"/>
    <w:rsid w:val="00504709"/>
    <w:rsid w:val="0050587C"/>
    <w:rsid w:val="00507197"/>
    <w:rsid w:val="00513838"/>
    <w:rsid w:val="005204F5"/>
    <w:rsid w:val="0052118B"/>
    <w:rsid w:val="00522EE0"/>
    <w:rsid w:val="00530A99"/>
    <w:rsid w:val="00532082"/>
    <w:rsid w:val="0053216C"/>
    <w:rsid w:val="00533415"/>
    <w:rsid w:val="00533ABA"/>
    <w:rsid w:val="0054128B"/>
    <w:rsid w:val="00543A5F"/>
    <w:rsid w:val="00546DF6"/>
    <w:rsid w:val="0054774D"/>
    <w:rsid w:val="00561C41"/>
    <w:rsid w:val="00564B00"/>
    <w:rsid w:val="00565B3D"/>
    <w:rsid w:val="0057390F"/>
    <w:rsid w:val="00575334"/>
    <w:rsid w:val="005777C1"/>
    <w:rsid w:val="00590840"/>
    <w:rsid w:val="00591C58"/>
    <w:rsid w:val="0059220F"/>
    <w:rsid w:val="005A0612"/>
    <w:rsid w:val="005A6F87"/>
    <w:rsid w:val="005C148F"/>
    <w:rsid w:val="005C6807"/>
    <w:rsid w:val="005D1A4A"/>
    <w:rsid w:val="005D1A62"/>
    <w:rsid w:val="005D3C1C"/>
    <w:rsid w:val="005D4015"/>
    <w:rsid w:val="005E537D"/>
    <w:rsid w:val="005F285C"/>
    <w:rsid w:val="005F3E74"/>
    <w:rsid w:val="005F7D5F"/>
    <w:rsid w:val="005F7F31"/>
    <w:rsid w:val="006037AE"/>
    <w:rsid w:val="00604248"/>
    <w:rsid w:val="00613CDD"/>
    <w:rsid w:val="00621D38"/>
    <w:rsid w:val="0062343A"/>
    <w:rsid w:val="006309A9"/>
    <w:rsid w:val="00634037"/>
    <w:rsid w:val="006370C8"/>
    <w:rsid w:val="00650845"/>
    <w:rsid w:val="006514B5"/>
    <w:rsid w:val="00664C16"/>
    <w:rsid w:val="006675DB"/>
    <w:rsid w:val="00667DC0"/>
    <w:rsid w:val="006809FA"/>
    <w:rsid w:val="00681129"/>
    <w:rsid w:val="00682667"/>
    <w:rsid w:val="00683925"/>
    <w:rsid w:val="00683A4B"/>
    <w:rsid w:val="00686EE0"/>
    <w:rsid w:val="00687D49"/>
    <w:rsid w:val="006A1003"/>
    <w:rsid w:val="006A1201"/>
    <w:rsid w:val="006A3271"/>
    <w:rsid w:val="006A4FF6"/>
    <w:rsid w:val="006C0282"/>
    <w:rsid w:val="006C07B6"/>
    <w:rsid w:val="006C58AD"/>
    <w:rsid w:val="006C743A"/>
    <w:rsid w:val="006D6550"/>
    <w:rsid w:val="006E20DA"/>
    <w:rsid w:val="006F545A"/>
    <w:rsid w:val="007139C8"/>
    <w:rsid w:val="007145FC"/>
    <w:rsid w:val="00715CB3"/>
    <w:rsid w:val="00723006"/>
    <w:rsid w:val="00723C89"/>
    <w:rsid w:val="00725404"/>
    <w:rsid w:val="00727B07"/>
    <w:rsid w:val="0073294B"/>
    <w:rsid w:val="00734066"/>
    <w:rsid w:val="0073709C"/>
    <w:rsid w:val="0073738B"/>
    <w:rsid w:val="0074086E"/>
    <w:rsid w:val="007525AC"/>
    <w:rsid w:val="00754BEE"/>
    <w:rsid w:val="007678C1"/>
    <w:rsid w:val="0077015C"/>
    <w:rsid w:val="007702CC"/>
    <w:rsid w:val="00785C31"/>
    <w:rsid w:val="0078748B"/>
    <w:rsid w:val="00790F30"/>
    <w:rsid w:val="007927A5"/>
    <w:rsid w:val="00793BB6"/>
    <w:rsid w:val="007A0A11"/>
    <w:rsid w:val="007A0EA6"/>
    <w:rsid w:val="007A486E"/>
    <w:rsid w:val="007A7537"/>
    <w:rsid w:val="007B07E9"/>
    <w:rsid w:val="007B5F26"/>
    <w:rsid w:val="007B79FB"/>
    <w:rsid w:val="007D700A"/>
    <w:rsid w:val="007E56CE"/>
    <w:rsid w:val="007E58C3"/>
    <w:rsid w:val="007F19A0"/>
    <w:rsid w:val="00804CAC"/>
    <w:rsid w:val="00807232"/>
    <w:rsid w:val="008262BE"/>
    <w:rsid w:val="008264F2"/>
    <w:rsid w:val="00840062"/>
    <w:rsid w:val="008409F8"/>
    <w:rsid w:val="0084133C"/>
    <w:rsid w:val="00841491"/>
    <w:rsid w:val="008421E9"/>
    <w:rsid w:val="00843D09"/>
    <w:rsid w:val="0084503C"/>
    <w:rsid w:val="00847904"/>
    <w:rsid w:val="008548F2"/>
    <w:rsid w:val="008578A1"/>
    <w:rsid w:val="00862D80"/>
    <w:rsid w:val="0086465E"/>
    <w:rsid w:val="00865EAE"/>
    <w:rsid w:val="00875761"/>
    <w:rsid w:val="00876E19"/>
    <w:rsid w:val="00885952"/>
    <w:rsid w:val="00890827"/>
    <w:rsid w:val="008913E5"/>
    <w:rsid w:val="00892E39"/>
    <w:rsid w:val="008941BC"/>
    <w:rsid w:val="00895F34"/>
    <w:rsid w:val="008A20A1"/>
    <w:rsid w:val="008A2726"/>
    <w:rsid w:val="008A7852"/>
    <w:rsid w:val="008B345D"/>
    <w:rsid w:val="008C4204"/>
    <w:rsid w:val="008C7965"/>
    <w:rsid w:val="008D4640"/>
    <w:rsid w:val="008D5264"/>
    <w:rsid w:val="008D5924"/>
    <w:rsid w:val="008E0182"/>
    <w:rsid w:val="008E2305"/>
    <w:rsid w:val="008E61F6"/>
    <w:rsid w:val="008F3B86"/>
    <w:rsid w:val="008F5056"/>
    <w:rsid w:val="00906C09"/>
    <w:rsid w:val="00912F5A"/>
    <w:rsid w:val="00915597"/>
    <w:rsid w:val="0092383B"/>
    <w:rsid w:val="00926B89"/>
    <w:rsid w:val="00927614"/>
    <w:rsid w:val="00941DC4"/>
    <w:rsid w:val="00942A31"/>
    <w:rsid w:val="00944382"/>
    <w:rsid w:val="00946889"/>
    <w:rsid w:val="0095186E"/>
    <w:rsid w:val="0095465B"/>
    <w:rsid w:val="009547D4"/>
    <w:rsid w:val="00965977"/>
    <w:rsid w:val="00965DCF"/>
    <w:rsid w:val="00970E7A"/>
    <w:rsid w:val="00970E8B"/>
    <w:rsid w:val="00971BA9"/>
    <w:rsid w:val="00973E38"/>
    <w:rsid w:val="009773C2"/>
    <w:rsid w:val="00980885"/>
    <w:rsid w:val="00981322"/>
    <w:rsid w:val="009B10FD"/>
    <w:rsid w:val="009B5473"/>
    <w:rsid w:val="009C16B6"/>
    <w:rsid w:val="009C2313"/>
    <w:rsid w:val="009C2836"/>
    <w:rsid w:val="009C4AC9"/>
    <w:rsid w:val="009C4C67"/>
    <w:rsid w:val="009D0402"/>
    <w:rsid w:val="009D0898"/>
    <w:rsid w:val="009D1BB8"/>
    <w:rsid w:val="009D3FA4"/>
    <w:rsid w:val="009E0DE6"/>
    <w:rsid w:val="009E1297"/>
    <w:rsid w:val="009E3363"/>
    <w:rsid w:val="009E6A27"/>
    <w:rsid w:val="009E7C97"/>
    <w:rsid w:val="009F2B6F"/>
    <w:rsid w:val="00A11434"/>
    <w:rsid w:val="00A1256C"/>
    <w:rsid w:val="00A164BF"/>
    <w:rsid w:val="00A22278"/>
    <w:rsid w:val="00A22F9F"/>
    <w:rsid w:val="00A24B7F"/>
    <w:rsid w:val="00A41C5E"/>
    <w:rsid w:val="00A45142"/>
    <w:rsid w:val="00A4710D"/>
    <w:rsid w:val="00A52D87"/>
    <w:rsid w:val="00A55497"/>
    <w:rsid w:val="00A71C05"/>
    <w:rsid w:val="00A77814"/>
    <w:rsid w:val="00A82B8D"/>
    <w:rsid w:val="00A85429"/>
    <w:rsid w:val="00A924BB"/>
    <w:rsid w:val="00A93C20"/>
    <w:rsid w:val="00A947FD"/>
    <w:rsid w:val="00A960FA"/>
    <w:rsid w:val="00A977EA"/>
    <w:rsid w:val="00A97E40"/>
    <w:rsid w:val="00AC1282"/>
    <w:rsid w:val="00AC2FF8"/>
    <w:rsid w:val="00AC361A"/>
    <w:rsid w:val="00AC5593"/>
    <w:rsid w:val="00AD6103"/>
    <w:rsid w:val="00AE0D18"/>
    <w:rsid w:val="00AE35B0"/>
    <w:rsid w:val="00AE3E75"/>
    <w:rsid w:val="00AE4082"/>
    <w:rsid w:val="00AE77C6"/>
    <w:rsid w:val="00AF61C9"/>
    <w:rsid w:val="00B01593"/>
    <w:rsid w:val="00B04F6B"/>
    <w:rsid w:val="00B113CC"/>
    <w:rsid w:val="00B26E58"/>
    <w:rsid w:val="00B3405A"/>
    <w:rsid w:val="00B5145B"/>
    <w:rsid w:val="00B64B1A"/>
    <w:rsid w:val="00B66A20"/>
    <w:rsid w:val="00B678CD"/>
    <w:rsid w:val="00B85EA3"/>
    <w:rsid w:val="00B93228"/>
    <w:rsid w:val="00B94C21"/>
    <w:rsid w:val="00B9611E"/>
    <w:rsid w:val="00BA28C0"/>
    <w:rsid w:val="00BA2F3F"/>
    <w:rsid w:val="00BB0BC7"/>
    <w:rsid w:val="00BB7912"/>
    <w:rsid w:val="00BC3179"/>
    <w:rsid w:val="00BC5364"/>
    <w:rsid w:val="00BC7135"/>
    <w:rsid w:val="00BD071F"/>
    <w:rsid w:val="00BE268B"/>
    <w:rsid w:val="00BE5FBA"/>
    <w:rsid w:val="00BF1B02"/>
    <w:rsid w:val="00BF3118"/>
    <w:rsid w:val="00C00D4F"/>
    <w:rsid w:val="00C01AE0"/>
    <w:rsid w:val="00C0630B"/>
    <w:rsid w:val="00C06ABE"/>
    <w:rsid w:val="00C10216"/>
    <w:rsid w:val="00C1715C"/>
    <w:rsid w:val="00C17DFD"/>
    <w:rsid w:val="00C20407"/>
    <w:rsid w:val="00C22300"/>
    <w:rsid w:val="00C2401D"/>
    <w:rsid w:val="00C246EA"/>
    <w:rsid w:val="00C252B9"/>
    <w:rsid w:val="00C303EC"/>
    <w:rsid w:val="00C316F4"/>
    <w:rsid w:val="00C3708D"/>
    <w:rsid w:val="00C42724"/>
    <w:rsid w:val="00C45924"/>
    <w:rsid w:val="00C53142"/>
    <w:rsid w:val="00C56830"/>
    <w:rsid w:val="00C63EE0"/>
    <w:rsid w:val="00C64605"/>
    <w:rsid w:val="00C731A4"/>
    <w:rsid w:val="00C75848"/>
    <w:rsid w:val="00C924FF"/>
    <w:rsid w:val="00C955E3"/>
    <w:rsid w:val="00C97F84"/>
    <w:rsid w:val="00CA0071"/>
    <w:rsid w:val="00CA5DDD"/>
    <w:rsid w:val="00CA645B"/>
    <w:rsid w:val="00CB1094"/>
    <w:rsid w:val="00CB7FD0"/>
    <w:rsid w:val="00CC0196"/>
    <w:rsid w:val="00CC4ACE"/>
    <w:rsid w:val="00CD6C89"/>
    <w:rsid w:val="00CD6C97"/>
    <w:rsid w:val="00CE452C"/>
    <w:rsid w:val="00CE4EF6"/>
    <w:rsid w:val="00D053E5"/>
    <w:rsid w:val="00D11C65"/>
    <w:rsid w:val="00D13A3C"/>
    <w:rsid w:val="00D14ADE"/>
    <w:rsid w:val="00D15DDB"/>
    <w:rsid w:val="00D200FB"/>
    <w:rsid w:val="00D255DF"/>
    <w:rsid w:val="00D2568E"/>
    <w:rsid w:val="00D27863"/>
    <w:rsid w:val="00D4359E"/>
    <w:rsid w:val="00D43983"/>
    <w:rsid w:val="00D45B7B"/>
    <w:rsid w:val="00D56CB4"/>
    <w:rsid w:val="00D65D51"/>
    <w:rsid w:val="00D74069"/>
    <w:rsid w:val="00D763C7"/>
    <w:rsid w:val="00D81C6B"/>
    <w:rsid w:val="00D82245"/>
    <w:rsid w:val="00D85F8C"/>
    <w:rsid w:val="00D92FAE"/>
    <w:rsid w:val="00D93176"/>
    <w:rsid w:val="00DA3577"/>
    <w:rsid w:val="00DB32F8"/>
    <w:rsid w:val="00DB44BD"/>
    <w:rsid w:val="00DB7925"/>
    <w:rsid w:val="00DC704A"/>
    <w:rsid w:val="00DD10E6"/>
    <w:rsid w:val="00DD4F75"/>
    <w:rsid w:val="00DD66BD"/>
    <w:rsid w:val="00DE3123"/>
    <w:rsid w:val="00DF06A9"/>
    <w:rsid w:val="00E01FD5"/>
    <w:rsid w:val="00E0260A"/>
    <w:rsid w:val="00E0603F"/>
    <w:rsid w:val="00E07593"/>
    <w:rsid w:val="00E147D8"/>
    <w:rsid w:val="00E14D9E"/>
    <w:rsid w:val="00E26986"/>
    <w:rsid w:val="00E274F9"/>
    <w:rsid w:val="00E27E3A"/>
    <w:rsid w:val="00E33FD3"/>
    <w:rsid w:val="00E45A36"/>
    <w:rsid w:val="00E54078"/>
    <w:rsid w:val="00E7164C"/>
    <w:rsid w:val="00E76526"/>
    <w:rsid w:val="00E83F7B"/>
    <w:rsid w:val="00E848D9"/>
    <w:rsid w:val="00E92348"/>
    <w:rsid w:val="00E9419A"/>
    <w:rsid w:val="00E967A7"/>
    <w:rsid w:val="00EA1DB4"/>
    <w:rsid w:val="00EA3EA6"/>
    <w:rsid w:val="00EB267F"/>
    <w:rsid w:val="00EB3BF4"/>
    <w:rsid w:val="00EB4497"/>
    <w:rsid w:val="00EB61F8"/>
    <w:rsid w:val="00EC7ED1"/>
    <w:rsid w:val="00ED46B2"/>
    <w:rsid w:val="00ED46CB"/>
    <w:rsid w:val="00EE127B"/>
    <w:rsid w:val="00EE421E"/>
    <w:rsid w:val="00F041C9"/>
    <w:rsid w:val="00F06BA1"/>
    <w:rsid w:val="00F2397D"/>
    <w:rsid w:val="00F246BF"/>
    <w:rsid w:val="00F2509A"/>
    <w:rsid w:val="00F26E49"/>
    <w:rsid w:val="00F276B2"/>
    <w:rsid w:val="00F40108"/>
    <w:rsid w:val="00F52409"/>
    <w:rsid w:val="00F60F11"/>
    <w:rsid w:val="00F61058"/>
    <w:rsid w:val="00F6510C"/>
    <w:rsid w:val="00F7072F"/>
    <w:rsid w:val="00F738BA"/>
    <w:rsid w:val="00F773CA"/>
    <w:rsid w:val="00F81B17"/>
    <w:rsid w:val="00F94409"/>
    <w:rsid w:val="00FA2671"/>
    <w:rsid w:val="00FA5936"/>
    <w:rsid w:val="00FD6A74"/>
    <w:rsid w:val="00FD6FD2"/>
    <w:rsid w:val="00FE22D2"/>
    <w:rsid w:val="00FE42AE"/>
    <w:rsid w:val="00FE7740"/>
    <w:rsid w:val="00FF1D0C"/>
    <w:rsid w:val="00FF4773"/>
    <w:rsid w:val="00FF715F"/>
    <w:rsid w:val="00FF7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46BDD"/>
  <w15:chartTrackingRefBased/>
  <w15:docId w15:val="{BE9B8C31-FCC4-46FE-9A4C-7999F9D10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2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32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32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32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32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32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32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32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32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2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32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32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32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32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32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32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32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32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A32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32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32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32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A32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32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A32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2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32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32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A32F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A32F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58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h.org/product/picture-maker-textured-strips/" TargetMode="External"/><Relationship Id="rId13" Type="http://schemas.openxmlformats.org/officeDocument/2006/relationships/hyperlink" Target="https://www.aph.org/product/giant-textured-beads-with-pattern-matching-card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ph.org/product/picture-maker-geometric-textured-shapes/" TargetMode="External"/><Relationship Id="rId12" Type="http://schemas.openxmlformats.org/officeDocument/2006/relationships/hyperlink" Target="https://www.aph.org/product/lets-see-sensory-kit-and-slk-kit-bell-bracel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ph.org/product/picture-maker-wheatley-tactile-diagramming-kit/" TargetMode="External"/><Relationship Id="rId11" Type="http://schemas.openxmlformats.org/officeDocument/2006/relationships/hyperlink" Target="https://www.aph.org/product/feel-n-peel-stickers-point-symbols-over-1200-stickers/" TargetMode="External"/><Relationship Id="rId5" Type="http://schemas.openxmlformats.org/officeDocument/2006/relationships/hyperlink" Target="https://www.aph.org/product/textured-sorting-circles-and-shapes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aph.org/product/felt-board-black-13x20-75-inc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h.org/product/picture-maker-bag-b-textured-shape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03</Words>
  <Characters>2114</Characters>
  <Application>Microsoft Office Word</Application>
  <DocSecurity>0</DocSecurity>
  <Lines>5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Taylor</dc:creator>
  <cp:keywords/>
  <dc:description/>
  <cp:lastModifiedBy>Justine Taylor</cp:lastModifiedBy>
  <cp:revision>6</cp:revision>
  <dcterms:created xsi:type="dcterms:W3CDTF">2025-02-07T17:19:00Z</dcterms:created>
  <dcterms:modified xsi:type="dcterms:W3CDTF">2026-02-19T15:50:00Z</dcterms:modified>
</cp:coreProperties>
</file>